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0164ABCE" w14:textId="0647E3D7" w:rsidR="00C371B9" w:rsidRPr="00511044" w:rsidRDefault="00114859" w:rsidP="00896E57">
      <w:pPr>
        <w:ind w:left="708" w:hanging="708"/>
      </w:pPr>
      <w:r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0164ABD1" wp14:editId="494EA603">
                <wp:simplePos x="0" y="0"/>
                <wp:positionH relativeFrom="margin">
                  <wp:posOffset>-548507</wp:posOffset>
                </wp:positionH>
                <wp:positionV relativeFrom="paragraph">
                  <wp:posOffset>7414865</wp:posOffset>
                </wp:positionV>
                <wp:extent cx="6495415" cy="1328612"/>
                <wp:effectExtent l="0" t="0" r="635" b="5080"/>
                <wp:wrapNone/>
                <wp:docPr id="1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95415" cy="132861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64ABF7" w14:textId="5D4224D4" w:rsidR="006440FD" w:rsidRPr="00925418" w:rsidRDefault="00A5496B" w:rsidP="0011485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lang w:val="lt-LT"/>
                              </w:rPr>
                            </w:pPr>
                            <w:proofErr w:type="spellStart"/>
                            <w:r w:rsidRPr="00114859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Pasirūpinkime</w:t>
                            </w:r>
                            <w:proofErr w:type="spellEnd"/>
                            <w:r w:rsidRPr="00114859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, </w:t>
                            </w:r>
                            <w:proofErr w:type="spellStart"/>
                            <w:r w:rsidRPr="00114859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kad</w:t>
                            </w:r>
                            <w:proofErr w:type="spellEnd"/>
                            <w:r w:rsidRPr="00114859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[</w:t>
                            </w:r>
                            <w:proofErr w:type="spellStart"/>
                            <w:r w:rsidRPr="00114859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įrašykite</w:t>
                            </w:r>
                            <w:proofErr w:type="spellEnd"/>
                            <w:r w:rsidRPr="00114859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114859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savo</w:t>
                            </w:r>
                            <w:proofErr w:type="spellEnd"/>
                            <w:r w:rsidRPr="00114859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114859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savivaldybės</w:t>
                            </w:r>
                            <w:proofErr w:type="spellEnd"/>
                            <w:r w:rsidRPr="00114859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114859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pavadinimą</w:t>
                            </w:r>
                            <w:proofErr w:type="spellEnd"/>
                            <w:r w:rsidRPr="00114859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] </w:t>
                            </w:r>
                            <w:proofErr w:type="spellStart"/>
                            <w:r w:rsidRPr="00114859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prisijungtų</w:t>
                            </w:r>
                            <w:proofErr w:type="spellEnd"/>
                            <w:r w:rsidRPr="00114859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114859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prie</w:t>
                            </w:r>
                            <w:proofErr w:type="spellEnd"/>
                            <w:r w:rsidRPr="00114859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Pr="00114859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EUROPOS</w:t>
                            </w:r>
                            <w:r w:rsidRPr="00114859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JUDUMO</w:t>
                            </w:r>
                            <w:r w:rsidRPr="00114859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SAVAITĖ</w:t>
                            </w:r>
                            <w:r w:rsidRPr="00114859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2025!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64AB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3.2pt;margin-top:583.85pt;width:511.45pt;height:104.6pt;z-index:251716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" fillcolor="white [3212]" stroked="f" strokeweight=".5pt">
                <v:textbox>
                  <w:txbxContent>
                    <w:p w14:paraId="0164ABF7" w14:textId="5D4224D4" w:rsidR="006440FD" w:rsidRPr="00925418" w:rsidRDefault="00A5496B" w:rsidP="00114859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  <w:lang w:val="lt-LT"/>
                        </w:rPr>
                      </w:pPr>
                      <w:proofErr w:type="spellStart"/>
                      <w:r w:rsidRPr="00114859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Pasirūpinkime</w:t>
                      </w:r>
                      <w:proofErr w:type="spellEnd"/>
                      <w:r w:rsidRPr="00114859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, </w:t>
                      </w:r>
                      <w:proofErr w:type="spellStart"/>
                      <w:r w:rsidRPr="00114859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kad</w:t>
                      </w:r>
                      <w:proofErr w:type="spellEnd"/>
                      <w:r w:rsidRPr="00114859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[</w:t>
                      </w:r>
                      <w:proofErr w:type="spellStart"/>
                      <w:r w:rsidRPr="00114859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įrašykite</w:t>
                      </w:r>
                      <w:proofErr w:type="spellEnd"/>
                      <w:r w:rsidRPr="00114859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114859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savo</w:t>
                      </w:r>
                      <w:proofErr w:type="spellEnd"/>
                      <w:r w:rsidRPr="00114859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114859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savivaldybės</w:t>
                      </w:r>
                      <w:proofErr w:type="spellEnd"/>
                      <w:r w:rsidRPr="00114859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114859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pavadinimą</w:t>
                      </w:r>
                      <w:proofErr w:type="spellEnd"/>
                      <w:r w:rsidRPr="00114859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] </w:t>
                      </w:r>
                      <w:proofErr w:type="spellStart"/>
                      <w:r w:rsidRPr="00114859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prisijungtų</w:t>
                      </w:r>
                      <w:proofErr w:type="spellEnd"/>
                      <w:r w:rsidRPr="00114859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114859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prie</w:t>
                      </w:r>
                      <w:proofErr w:type="spellEnd"/>
                      <w:r w:rsidRPr="00114859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r w:rsidRPr="00114859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</w:rPr>
                        <w:t>EUROPOS</w:t>
                      </w:r>
                      <w:r w:rsidRPr="00114859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JUDUMO</w:t>
                      </w:r>
                      <w:r w:rsidRPr="00114859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</w:rPr>
                        <w:t>SAVAITĖ</w:t>
                      </w:r>
                      <w:r w:rsidRPr="00114859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2025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45F0D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08576" behindDoc="0" locked="0" layoutInCell="1" allowOverlap="1" wp14:anchorId="268C3634" wp14:editId="1C37E8CC">
                <wp:simplePos x="0" y="0"/>
                <wp:positionH relativeFrom="column">
                  <wp:posOffset>868045</wp:posOffset>
                </wp:positionH>
                <wp:positionV relativeFrom="paragraph">
                  <wp:posOffset>311150</wp:posOffset>
                </wp:positionV>
                <wp:extent cx="2486025" cy="492125"/>
                <wp:effectExtent l="0" t="0" r="0" b="0"/>
                <wp:wrapNone/>
                <wp:docPr id="20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789057" w14:textId="15E12AFF" w:rsidR="00375ED1" w:rsidRPr="005B32F5" w:rsidRDefault="002F68E2" w:rsidP="00375E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8"/>
                              </w:rPr>
                            </w:pPr>
                            <w:r w:rsidRPr="005B32F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202</w:t>
                            </w:r>
                            <w:r w:rsidR="001408E4" w:rsidRPr="005B32F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5</w:t>
                            </w:r>
                            <w:r w:rsidRPr="005B32F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 xml:space="preserve"> RUGSĖJO </w:t>
                            </w:r>
                            <w:r w:rsidR="00BA37FD" w:rsidRPr="005B32F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 xml:space="preserve">16-22 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8C3634" id="TextBox 4" o:spid="_x0000_s1027" type="#_x0000_t202" style="position:absolute;left:0;text-align:left;margin-left:68.35pt;margin-top:24.5pt;width:195.75pt;height:38.75pt;z-index:2516085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" filled="f" stroked="f">
                <v:textbox style="mso-fit-shape-to-text:t">
                  <w:txbxContent>
                    <w:p w14:paraId="2E789057" w14:textId="15E12AFF" w:rsidR="00375ED1" w:rsidRPr="005B32F5" w:rsidRDefault="002F68E2" w:rsidP="00375E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40"/>
                          <w:szCs w:val="48"/>
                        </w:rPr>
                      </w:pPr>
                      <w:r w:rsidRPr="005B32F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202</w:t>
                      </w:r>
                      <w:r w:rsidR="001408E4" w:rsidRPr="005B32F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5</w:t>
                      </w:r>
                      <w:r w:rsidRPr="005B32F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 xml:space="preserve"> RUGSĖJO </w:t>
                      </w:r>
                      <w:r w:rsidR="00BA37FD" w:rsidRPr="005B32F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 xml:space="preserve">16-22 </w:t>
                      </w:r>
                    </w:p>
                  </w:txbxContent>
                </v:textbox>
              </v:shape>
            </w:pict>
          </mc:Fallback>
        </mc:AlternateContent>
      </w:r>
      <w:r w:rsidR="00845F0D" w:rsidRPr="00C85F54">
        <w:rPr>
          <w:noProof/>
          <w:color w:val="164194"/>
          <w:lang w:eastAsia="en-GB"/>
        </w:rPr>
        <w:drawing>
          <wp:anchor distT="0" distB="0" distL="114300" distR="114300" simplePos="0" relativeHeight="251741696" behindDoc="0" locked="0" layoutInCell="1" allowOverlap="1" wp14:anchorId="6A2216D6" wp14:editId="06908D36">
            <wp:simplePos x="0" y="0"/>
            <wp:positionH relativeFrom="margin">
              <wp:posOffset>960120</wp:posOffset>
            </wp:positionH>
            <wp:positionV relativeFrom="paragraph">
              <wp:posOffset>-85563</wp:posOffset>
            </wp:positionV>
            <wp:extent cx="5281295" cy="392430"/>
            <wp:effectExtent l="0" t="0" r="0" b="7620"/>
            <wp:wrapNone/>
            <wp:docPr id="1144422302" name="Picture 1144422302">
              <a:extLst xmlns:a="http://schemas.openxmlformats.org/drawingml/2006/main">
                <a:ext uri="{FF2B5EF4-FFF2-40B4-BE49-F238E27FC236}">
                  <a16:creationId xmlns:a16="http://schemas.microsoft.com/office/drawing/2014/main" id="{F1D0E019-3DA4-4269-A0A3-AC8885A0A78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F1D0E019-3DA4-4269-A0A3-AC8885A0A78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1295" cy="39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5F0D"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0164ABD9" wp14:editId="19D52EE9">
                <wp:simplePos x="0" y="0"/>
                <wp:positionH relativeFrom="margin">
                  <wp:align>center</wp:align>
                </wp:positionH>
                <wp:positionV relativeFrom="paragraph">
                  <wp:posOffset>1258408</wp:posOffset>
                </wp:positionV>
                <wp:extent cx="6783070" cy="6081824"/>
                <wp:effectExtent l="0" t="0" r="0" b="0"/>
                <wp:wrapNone/>
                <wp:docPr id="3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3070" cy="608182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0F0ADAC" w14:textId="77777777" w:rsidR="00845F0D" w:rsidRPr="00845F0D" w:rsidRDefault="00845F0D" w:rsidP="00845F0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Gerbiama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[-a] [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Įrašykite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titinkamo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smen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ardą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r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areiga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ūsų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avivaldybėje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],</w:t>
                            </w:r>
                          </w:p>
                          <w:p w14:paraId="1186C8D7" w14:textId="77777777" w:rsidR="00845F0D" w:rsidRPr="00845F0D" w:rsidRDefault="00845F0D" w:rsidP="00845F0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1C437428" w14:textId="77777777" w:rsidR="00845F0D" w:rsidRPr="00845F0D" w:rsidRDefault="00845F0D" w:rsidP="00845F0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Rašau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Jums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orėdama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(-a)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askatinti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įrašykite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avivaldybė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avadinimą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]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risijungti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rie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EUROPOS</w:t>
                            </w:r>
                            <w:r w:rsidRPr="00845F0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UDUMO</w:t>
                            </w:r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SAVAITĖ, kuri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yk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2025 m.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rugsėjo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16–22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ienomi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</w:p>
                          <w:p w14:paraId="20F716A2" w14:textId="77777777" w:rsidR="00845F0D" w:rsidRPr="00845F0D" w:rsidRDefault="00845F0D" w:rsidP="00845F0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62CBDFBF" w14:textId="77777777" w:rsidR="00845F0D" w:rsidRPr="00845F0D" w:rsidRDefault="00845F0D" w:rsidP="00845F0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EUROPOS</w:t>
                            </w:r>
                            <w:r w:rsidRPr="00845F0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UDUMO</w:t>
                            </w:r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SAVAITĖ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yra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idžiausia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nformuotumo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idinimo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ampanija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kirta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variai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iestų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udumui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. Tai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uiki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roga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artu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u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ieto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gyventojai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ei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ūkstančiai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itų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iestų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r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iestelių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švęsti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geresnį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švaresnį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r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augesnį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udumą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!</w:t>
                            </w:r>
                          </w:p>
                          <w:p w14:paraId="2CC875D8" w14:textId="77777777" w:rsidR="00845F0D" w:rsidRPr="00845F0D" w:rsidRDefault="00845F0D" w:rsidP="00845F0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42538B96" w14:textId="77777777" w:rsidR="00845F0D" w:rsidRPr="00845F0D" w:rsidRDefault="00845F0D" w:rsidP="00845F0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orėdama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užsiregistruoti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alyvauti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EUROPOS</w:t>
                            </w:r>
                            <w:r w:rsidRPr="00845F0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UDUMO</w:t>
                            </w:r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AVAITĖ, [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įrašykite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avivaldybė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avadinimą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]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uri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įgyvendinti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bent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ieną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š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šių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riterijų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:</w:t>
                            </w:r>
                          </w:p>
                          <w:p w14:paraId="1A1ED43C" w14:textId="77777777" w:rsidR="00845F0D" w:rsidRPr="00845F0D" w:rsidRDefault="00845F0D" w:rsidP="00845F0D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rganizuoti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avaitę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runkančia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eikla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kirta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ieto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gyventojų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r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uinteresuotų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šalių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nformuotumui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pie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varų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iestų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udumą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idinti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</w:p>
                          <w:p w14:paraId="2BC0B400" w14:textId="77777777" w:rsidR="00845F0D" w:rsidRPr="00845F0D" w:rsidRDefault="00845F0D" w:rsidP="00845F0D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Pristatyti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asiekimu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įgyvendintu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per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astaruosiu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12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ėnesių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varau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udumo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rityje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</w:p>
                          <w:p w14:paraId="1AC6324D" w14:textId="77777777" w:rsidR="00845F0D" w:rsidRPr="00845F0D" w:rsidRDefault="00845F0D" w:rsidP="00845F0D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rganizuoti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ieną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be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utomobilių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dealiu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tveju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–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rugsėjo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22 d., kuri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utampa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u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asauline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iena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be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utomobilio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</w:p>
                          <w:p w14:paraId="201FC577" w14:textId="77777777" w:rsidR="00845F0D" w:rsidRPr="00845F0D" w:rsidRDefault="00845F0D" w:rsidP="00845F0D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408486B2" w14:textId="77777777" w:rsidR="00845F0D" w:rsidRPr="00845F0D" w:rsidRDefault="00845F0D" w:rsidP="00845F0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EUROPOS</w:t>
                            </w:r>
                            <w:r w:rsidRPr="00845F0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UDUMO</w:t>
                            </w:r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SAVAITĖ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yra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tvira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isom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avivaldybėm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Europoje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r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už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o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ribų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Registracija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yra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emokama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r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galima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įvairiomi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albomi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. Visi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ampanijo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štekliai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asiekiami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iesiogiai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nterneto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vetainėje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įvairiai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formatai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r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isomi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ES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albomi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:</w:t>
                            </w:r>
                          </w:p>
                          <w:p w14:paraId="37302285" w14:textId="77777777" w:rsidR="00845F0D" w:rsidRPr="00845F0D" w:rsidRDefault="00845F0D" w:rsidP="00845F0D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augiau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nformacijo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:</w:t>
                            </w:r>
                            <w:r w:rsidRPr="00845F0D"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hyperlink r:id="rId9" w:tgtFrame="_new" w:history="1">
                              <w:r w:rsidRPr="00845F0D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  <w:sz w:val="26"/>
                                  <w:szCs w:val="26"/>
                                  <w:lang w:val="en-BE"/>
                                </w:rPr>
                                <w:t>https://mobilityweek.eu/home/</w:t>
                              </w:r>
                            </w:hyperlink>
                          </w:p>
                          <w:p w14:paraId="4CA92993" w14:textId="77777777" w:rsidR="00845F0D" w:rsidRPr="00845F0D" w:rsidRDefault="00845F0D" w:rsidP="00845F0D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Registracija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: </w:t>
                            </w:r>
                            <w:hyperlink r:id="rId10" w:tgtFrame="_new" w:history="1">
                              <w:r w:rsidRPr="00845F0D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  <w:sz w:val="26"/>
                                  <w:szCs w:val="26"/>
                                  <w:lang w:val="en-BE"/>
                                </w:rPr>
                                <w:t>https://registration.mobilityweek.eu/login.php</w:t>
                              </w:r>
                            </w:hyperlink>
                            <w:r w:rsidRPr="00845F0D"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?</w:t>
                            </w:r>
                          </w:p>
                          <w:p w14:paraId="277B734A" w14:textId="77777777" w:rsidR="00845F0D" w:rsidRPr="00845F0D" w:rsidRDefault="00845F0D" w:rsidP="00845F0D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10ACBD67" w14:textId="616E0EAC" w:rsidR="00845F0D" w:rsidRPr="00845F0D" w:rsidRDefault="00845F0D" w:rsidP="00845F0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ampanijo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ekretoriata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yra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asirengę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tsakyti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į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isu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ūsų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lausimus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: </w:t>
                            </w:r>
                            <w:hyperlink r:id="rId11" w:history="1">
                              <w:r w:rsidRPr="00845F0D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  <w:sz w:val="26"/>
                                  <w:szCs w:val="26"/>
                                  <w:lang w:val="en-BE"/>
                                </w:rPr>
                                <w:t>info@mobilityweek.eu</w:t>
                              </w:r>
                            </w:hyperlink>
                            <w:r w:rsidRPr="00845F0D"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  <w:r w:rsidRPr="00845F0D"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</w:p>
                          <w:p w14:paraId="4164158F" w14:textId="77777777" w:rsidR="00845F0D" w:rsidRPr="00845F0D" w:rsidRDefault="00845F0D" w:rsidP="00845F0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4DEAD975" w14:textId="3F6C862C" w:rsidR="00845F0D" w:rsidRPr="00845F0D" w:rsidRDefault="00845F0D" w:rsidP="00845F0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ėkoju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ad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psvarstėte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mano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iūlymą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</w:p>
                          <w:p w14:paraId="72AEA585" w14:textId="77777777" w:rsidR="00845F0D" w:rsidRPr="00845F0D" w:rsidRDefault="00845F0D" w:rsidP="00845F0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45A52A75" w14:textId="379BE50B" w:rsidR="00845F0D" w:rsidRPr="00845F0D" w:rsidRDefault="00845F0D" w:rsidP="00845F0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agarbiai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,</w:t>
                            </w:r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br/>
                              <w:t>[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Įrašykite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avo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vardą</w:t>
                            </w:r>
                            <w:proofErr w:type="spellEnd"/>
                            <w:r w:rsidRPr="00845F0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]</w:t>
                            </w:r>
                          </w:p>
                          <w:p w14:paraId="0164ABFB" w14:textId="5CAB4130" w:rsidR="00511044" w:rsidRPr="00845F0D" w:rsidRDefault="00511044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  <w:sz w:val="26"/>
                                <w:szCs w:val="26"/>
                                <w:lang w:val="lt-LT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64ABD9" id="Rectángulo 2" o:spid="_x0000_s1028" style="position:absolute;left:0;text-align:left;margin-left:0;margin-top:99.1pt;width:534.1pt;height:478.9pt;z-index:2516976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" filled="f" stroked="f">
                <v:textbox>
                  <w:txbxContent>
                    <w:p w14:paraId="30F0ADAC" w14:textId="77777777" w:rsidR="00845F0D" w:rsidRPr="00845F0D" w:rsidRDefault="00845F0D" w:rsidP="00845F0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Gerbiama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[-a] [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Įrašykite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titinkamo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smen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ardą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r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areiga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ūsų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avivaldybėje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],</w:t>
                      </w:r>
                    </w:p>
                    <w:p w14:paraId="1186C8D7" w14:textId="77777777" w:rsidR="00845F0D" w:rsidRPr="00845F0D" w:rsidRDefault="00845F0D" w:rsidP="00845F0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1C437428" w14:textId="77777777" w:rsidR="00845F0D" w:rsidRPr="00845F0D" w:rsidRDefault="00845F0D" w:rsidP="00845F0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Rašau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Jums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orėdama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(-a)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askatinti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[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įrašykite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avivaldybė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avadinimą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]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risijungti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rie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EUROPOS</w:t>
                      </w:r>
                      <w:r w:rsidRPr="00845F0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UDUMO</w:t>
                      </w:r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SAVAITĖ, kuri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yk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2025 m.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rugsėjo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16–22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ienomi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</w:p>
                    <w:p w14:paraId="20F716A2" w14:textId="77777777" w:rsidR="00845F0D" w:rsidRPr="00845F0D" w:rsidRDefault="00845F0D" w:rsidP="00845F0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62CBDFBF" w14:textId="77777777" w:rsidR="00845F0D" w:rsidRPr="00845F0D" w:rsidRDefault="00845F0D" w:rsidP="00845F0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EUROPOS</w:t>
                      </w:r>
                      <w:r w:rsidRPr="00845F0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UDUMO</w:t>
                      </w:r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SAVAITĖ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yra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idžiausia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nformuotumo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idinimo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ampanija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kirta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variai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iestų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udumui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. Tai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uiki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roga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artu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u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ieto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gyventojai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ei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ūkstančiai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itų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iestų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r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iestelių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švęsti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geresnį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švaresnį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r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augesnį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udumą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!</w:t>
                      </w:r>
                    </w:p>
                    <w:p w14:paraId="2CC875D8" w14:textId="77777777" w:rsidR="00845F0D" w:rsidRPr="00845F0D" w:rsidRDefault="00845F0D" w:rsidP="00845F0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42538B96" w14:textId="77777777" w:rsidR="00845F0D" w:rsidRPr="00845F0D" w:rsidRDefault="00845F0D" w:rsidP="00845F0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orėdama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užsiregistruoti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alyvauti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EUROPOS</w:t>
                      </w:r>
                      <w:r w:rsidRPr="00845F0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UDUMO</w:t>
                      </w:r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AVAITĖ, [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įrašykite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avivaldybė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avadinimą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]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uri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įgyvendinti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bent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ieną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š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šių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riterijų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:</w:t>
                      </w:r>
                    </w:p>
                    <w:p w14:paraId="1A1ED43C" w14:textId="77777777" w:rsidR="00845F0D" w:rsidRPr="00845F0D" w:rsidRDefault="00845F0D" w:rsidP="00845F0D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rganizuoti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avaitę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runkančia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eikla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kirta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ieto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gyventojų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r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uinteresuotų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šalių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nformuotumui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pie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varų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iestų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udumą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idinti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</w:p>
                    <w:p w14:paraId="2BC0B400" w14:textId="77777777" w:rsidR="00845F0D" w:rsidRPr="00845F0D" w:rsidRDefault="00845F0D" w:rsidP="00845F0D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Pristatyti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asiekimu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įgyvendintu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per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astaruosiu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12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ėnesių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varau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udumo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rityje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</w:p>
                    <w:p w14:paraId="1AC6324D" w14:textId="77777777" w:rsidR="00845F0D" w:rsidRPr="00845F0D" w:rsidRDefault="00845F0D" w:rsidP="00845F0D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rganizuoti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ieną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be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utomobilių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dealiu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tveju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–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rugsėjo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22 d., kuri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utampa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u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asauline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iena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be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utomobilio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</w:p>
                    <w:p w14:paraId="201FC577" w14:textId="77777777" w:rsidR="00845F0D" w:rsidRPr="00845F0D" w:rsidRDefault="00845F0D" w:rsidP="00845F0D">
                      <w:pPr>
                        <w:pStyle w:val="NormalWeb"/>
                        <w:spacing w:before="0" w:beforeAutospacing="0" w:after="0" w:afterAutospacing="0"/>
                        <w:ind w:left="72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408486B2" w14:textId="77777777" w:rsidR="00845F0D" w:rsidRPr="00845F0D" w:rsidRDefault="00845F0D" w:rsidP="00845F0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EUROPOS</w:t>
                      </w:r>
                      <w:r w:rsidRPr="00845F0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UDUMO</w:t>
                      </w:r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SAVAITĖ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yra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tvira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isom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avivaldybėm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Europoje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r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už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o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ribų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.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Registracija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yra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emokama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r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galima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įvairiomi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albomi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. Visi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ampanijo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štekliai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asiekiami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iesiogiai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nterneto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vetainėje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įvairiai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formatai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r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isomi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ES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albomi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:</w:t>
                      </w:r>
                    </w:p>
                    <w:p w14:paraId="37302285" w14:textId="77777777" w:rsidR="00845F0D" w:rsidRPr="00845F0D" w:rsidRDefault="00845F0D" w:rsidP="00845F0D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augiau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nformacijo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:</w:t>
                      </w:r>
                      <w:r w:rsidRPr="00845F0D"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hyperlink r:id="rId12" w:tgtFrame="_new" w:history="1">
                        <w:r w:rsidRPr="00845F0D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  <w:sz w:val="26"/>
                            <w:szCs w:val="26"/>
                            <w:lang w:val="en-BE"/>
                          </w:rPr>
                          <w:t>https://mobilityweek.eu/home/</w:t>
                        </w:r>
                      </w:hyperlink>
                    </w:p>
                    <w:p w14:paraId="4CA92993" w14:textId="77777777" w:rsidR="00845F0D" w:rsidRPr="00845F0D" w:rsidRDefault="00845F0D" w:rsidP="00845F0D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Registracija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: </w:t>
                      </w:r>
                      <w:hyperlink r:id="rId13" w:tgtFrame="_new" w:history="1">
                        <w:r w:rsidRPr="00845F0D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  <w:sz w:val="26"/>
                            <w:szCs w:val="26"/>
                            <w:lang w:val="en-BE"/>
                          </w:rPr>
                          <w:t>https://registration.mobilityweek.eu/login.php</w:t>
                        </w:r>
                      </w:hyperlink>
                      <w:r w:rsidRPr="00845F0D"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  <w:sz w:val="26"/>
                          <w:szCs w:val="26"/>
                          <w:lang w:val="en-BE"/>
                        </w:rPr>
                        <w:t>?</w:t>
                      </w:r>
                    </w:p>
                    <w:p w14:paraId="277B734A" w14:textId="77777777" w:rsidR="00845F0D" w:rsidRPr="00845F0D" w:rsidRDefault="00845F0D" w:rsidP="00845F0D">
                      <w:pPr>
                        <w:pStyle w:val="NormalWeb"/>
                        <w:spacing w:before="0" w:beforeAutospacing="0" w:after="0" w:afterAutospacing="0"/>
                        <w:ind w:left="72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10ACBD67" w14:textId="616E0EAC" w:rsidR="00845F0D" w:rsidRPr="00845F0D" w:rsidRDefault="00845F0D" w:rsidP="00845F0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ampanijo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ekretoriata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yra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asirengę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tsakyti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į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isu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ūsų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lausimus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: </w:t>
                      </w:r>
                      <w:hyperlink r:id="rId14" w:history="1">
                        <w:r w:rsidRPr="00845F0D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  <w:sz w:val="26"/>
                            <w:szCs w:val="26"/>
                            <w:lang w:val="en-BE"/>
                          </w:rPr>
                          <w:t>info@mobilityweek.eu</w:t>
                        </w:r>
                      </w:hyperlink>
                      <w:r w:rsidRPr="00845F0D"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  <w:r w:rsidRPr="00845F0D"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</w:p>
                    <w:p w14:paraId="4164158F" w14:textId="77777777" w:rsidR="00845F0D" w:rsidRPr="00845F0D" w:rsidRDefault="00845F0D" w:rsidP="00845F0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4DEAD975" w14:textId="3F6C862C" w:rsidR="00845F0D" w:rsidRPr="00845F0D" w:rsidRDefault="00845F0D" w:rsidP="00845F0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ėkoju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ad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psvarstėte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mano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iūlymą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</w:p>
                    <w:p w14:paraId="72AEA585" w14:textId="77777777" w:rsidR="00845F0D" w:rsidRPr="00845F0D" w:rsidRDefault="00845F0D" w:rsidP="00845F0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45A52A75" w14:textId="379BE50B" w:rsidR="00845F0D" w:rsidRPr="00845F0D" w:rsidRDefault="00845F0D" w:rsidP="00845F0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agarbiai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,</w:t>
                      </w:r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br/>
                        <w:t>[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Įrašykite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avo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vardą</w:t>
                      </w:r>
                      <w:proofErr w:type="spellEnd"/>
                      <w:r w:rsidRPr="00845F0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]</w:t>
                      </w:r>
                    </w:p>
                    <w:p w14:paraId="0164ABFB" w14:textId="5CAB4130" w:rsidR="00511044" w:rsidRPr="00845F0D" w:rsidRDefault="00511044" w:rsidP="00511044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  <w:sz w:val="26"/>
                          <w:szCs w:val="26"/>
                          <w:lang w:val="lt-LT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976072">
        <w:rPr>
          <w:noProof/>
        </w:rPr>
        <w:drawing>
          <wp:anchor distT="0" distB="0" distL="114300" distR="114300" simplePos="0" relativeHeight="251745792" behindDoc="0" locked="0" layoutInCell="1" allowOverlap="1" wp14:anchorId="6D41878C" wp14:editId="227562BC">
            <wp:simplePos x="0" y="0"/>
            <wp:positionH relativeFrom="column">
              <wp:posOffset>-485140</wp:posOffset>
            </wp:positionH>
            <wp:positionV relativeFrom="paragraph">
              <wp:posOffset>8870315</wp:posOffset>
            </wp:positionV>
            <wp:extent cx="844550" cy="844550"/>
            <wp:effectExtent l="0" t="0" r="0" b="0"/>
            <wp:wrapNone/>
            <wp:docPr id="386444749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6072">
        <w:rPr>
          <w:noProof/>
          <w:lang w:val="en-GB" w:eastAsia="en-GB"/>
        </w:rPr>
        <w:drawing>
          <wp:anchor distT="0" distB="0" distL="114300" distR="114300" simplePos="0" relativeHeight="251746816" behindDoc="0" locked="0" layoutInCell="1" allowOverlap="1" wp14:anchorId="60240F76" wp14:editId="0A5C6E24">
            <wp:simplePos x="0" y="0"/>
            <wp:positionH relativeFrom="column">
              <wp:posOffset>5165784</wp:posOffset>
            </wp:positionH>
            <wp:positionV relativeFrom="paragraph">
              <wp:posOffset>9089228</wp:posOffset>
            </wp:positionV>
            <wp:extent cx="724535" cy="491490"/>
            <wp:effectExtent l="0" t="0" r="0" b="3810"/>
            <wp:wrapNone/>
            <wp:docPr id="1349236425" name="Picture 1349236425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6072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735552" behindDoc="0" locked="0" layoutInCell="1" allowOverlap="1" wp14:anchorId="69D948F3" wp14:editId="78DE2FBE">
                <wp:simplePos x="0" y="0"/>
                <wp:positionH relativeFrom="column">
                  <wp:posOffset>465720</wp:posOffset>
                </wp:positionH>
                <wp:positionV relativeFrom="paragraph">
                  <wp:posOffset>9138802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0B40A34A" w:rsidR="002C696A" w:rsidRPr="002F68E2" w:rsidRDefault="00ED2471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48"/>
                                <w:szCs w:val="56"/>
                                <w:lang w:val="es-ES"/>
                              </w:rPr>
                            </w:pPr>
                            <w:r w:rsidRPr="00ED2471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32"/>
                                <w:lang w:val="lt-LT"/>
                              </w:rPr>
                              <w:t>Judėk laisviau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D948F3" id="_x0000_s1029" type="#_x0000_t202" style="position:absolute;left:0;text-align:left;margin-left:36.65pt;margin-top:719.6pt;width:195.75pt;height:38.75pt;z-index:2517355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" filled="f" stroked="f">
                <v:textbox style="mso-fit-shape-to-text:t">
                  <w:txbxContent>
                    <w:p w14:paraId="58E11583" w14:textId="0B40A34A" w:rsidR="002C696A" w:rsidRPr="002F68E2" w:rsidRDefault="00ED2471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48"/>
                          <w:szCs w:val="56"/>
                          <w:lang w:val="es-ES"/>
                        </w:rPr>
                      </w:pPr>
                      <w:r w:rsidRPr="00ED2471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32"/>
                          <w:lang w:val="lt-LT"/>
                        </w:rPr>
                        <w:t>Judėk laisviau</w:t>
                      </w:r>
                    </w:p>
                  </w:txbxContent>
                </v:textbox>
              </v:shape>
            </w:pict>
          </mc:Fallback>
        </mc:AlternateContent>
      </w:r>
      <w:r w:rsidR="00BA7C32">
        <w:rPr>
          <w:noProof/>
        </w:rPr>
        <w:drawing>
          <wp:anchor distT="0" distB="0" distL="114300" distR="114300" simplePos="0" relativeHeight="251743744" behindDoc="0" locked="0" layoutInCell="1" allowOverlap="1" wp14:anchorId="5106EB4E" wp14:editId="7EDA81F5">
            <wp:simplePos x="0" y="0"/>
            <wp:positionH relativeFrom="page">
              <wp:posOffset>255181</wp:posOffset>
            </wp:positionH>
            <wp:positionV relativeFrom="paragraph">
              <wp:posOffset>-700878</wp:posOffset>
            </wp:positionV>
            <wp:extent cx="1879600" cy="1879600"/>
            <wp:effectExtent l="0" t="0" r="0" b="6350"/>
            <wp:wrapNone/>
            <wp:docPr id="1995863935" name="Picture 14" descr="European Mobility Week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opean Mobility Week 202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C371B9" w:rsidRPr="0051104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2420F9E"/>
    <w:multiLevelType w:val="multilevel"/>
    <w:tmpl w:val="B1FEED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B1E0A0D"/>
    <w:multiLevelType w:val="multilevel"/>
    <w:tmpl w:val="69181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08586676">
    <w:abstractNumId w:val="0"/>
  </w:num>
  <w:num w:numId="2" w16cid:durableId="3371991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I0MjAzMjY3MTJS0lEKTi0uzszPAykwqQUA+zz+ACwAAAA="/>
  </w:docVars>
  <w:rsids>
    <w:rsidRoot w:val="001F3329"/>
    <w:rsid w:val="000134A5"/>
    <w:rsid w:val="000257F1"/>
    <w:rsid w:val="00065D28"/>
    <w:rsid w:val="00080CC3"/>
    <w:rsid w:val="000A15CD"/>
    <w:rsid w:val="000A43FF"/>
    <w:rsid w:val="000C0852"/>
    <w:rsid w:val="000E4C0E"/>
    <w:rsid w:val="00114859"/>
    <w:rsid w:val="001408E4"/>
    <w:rsid w:val="00175A62"/>
    <w:rsid w:val="001A400A"/>
    <w:rsid w:val="001B2734"/>
    <w:rsid w:val="001C4A25"/>
    <w:rsid w:val="001C60D5"/>
    <w:rsid w:val="001C69B7"/>
    <w:rsid w:val="001E4E8E"/>
    <w:rsid w:val="001F3329"/>
    <w:rsid w:val="00202426"/>
    <w:rsid w:val="002201A1"/>
    <w:rsid w:val="0022049E"/>
    <w:rsid w:val="002554E7"/>
    <w:rsid w:val="002703F3"/>
    <w:rsid w:val="00293A5A"/>
    <w:rsid w:val="002B7E5A"/>
    <w:rsid w:val="002C696A"/>
    <w:rsid w:val="002F68E2"/>
    <w:rsid w:val="003249F3"/>
    <w:rsid w:val="00357566"/>
    <w:rsid w:val="00375ED1"/>
    <w:rsid w:val="00393589"/>
    <w:rsid w:val="003950CA"/>
    <w:rsid w:val="003A7094"/>
    <w:rsid w:val="003B012D"/>
    <w:rsid w:val="003B0965"/>
    <w:rsid w:val="003B1A30"/>
    <w:rsid w:val="003B288D"/>
    <w:rsid w:val="003D41BF"/>
    <w:rsid w:val="004016F5"/>
    <w:rsid w:val="00407E0B"/>
    <w:rsid w:val="0041430C"/>
    <w:rsid w:val="004227C8"/>
    <w:rsid w:val="00437333"/>
    <w:rsid w:val="00485CBE"/>
    <w:rsid w:val="004942AC"/>
    <w:rsid w:val="004970EF"/>
    <w:rsid w:val="004A279C"/>
    <w:rsid w:val="004B6786"/>
    <w:rsid w:val="004F2F45"/>
    <w:rsid w:val="00506D12"/>
    <w:rsid w:val="0051100C"/>
    <w:rsid w:val="00511044"/>
    <w:rsid w:val="00517BD6"/>
    <w:rsid w:val="00587EA4"/>
    <w:rsid w:val="005A13EB"/>
    <w:rsid w:val="005A4B51"/>
    <w:rsid w:val="005B32F5"/>
    <w:rsid w:val="005C2D8D"/>
    <w:rsid w:val="005C7E02"/>
    <w:rsid w:val="005E26DE"/>
    <w:rsid w:val="005E6104"/>
    <w:rsid w:val="005F519F"/>
    <w:rsid w:val="006124FF"/>
    <w:rsid w:val="006414C0"/>
    <w:rsid w:val="006440FD"/>
    <w:rsid w:val="00683039"/>
    <w:rsid w:val="00695540"/>
    <w:rsid w:val="006F4777"/>
    <w:rsid w:val="00757556"/>
    <w:rsid w:val="0075777B"/>
    <w:rsid w:val="0076449D"/>
    <w:rsid w:val="007C0A86"/>
    <w:rsid w:val="007F2CED"/>
    <w:rsid w:val="008061B8"/>
    <w:rsid w:val="00845F0D"/>
    <w:rsid w:val="00855FCF"/>
    <w:rsid w:val="00862788"/>
    <w:rsid w:val="00874DA0"/>
    <w:rsid w:val="00896E57"/>
    <w:rsid w:val="008A119A"/>
    <w:rsid w:val="008B2F8C"/>
    <w:rsid w:val="008D7C34"/>
    <w:rsid w:val="00925418"/>
    <w:rsid w:val="00937FB3"/>
    <w:rsid w:val="00976072"/>
    <w:rsid w:val="009854BA"/>
    <w:rsid w:val="009D718E"/>
    <w:rsid w:val="00A26291"/>
    <w:rsid w:val="00A459DA"/>
    <w:rsid w:val="00A5496B"/>
    <w:rsid w:val="00AB7ACE"/>
    <w:rsid w:val="00AC189C"/>
    <w:rsid w:val="00AD078B"/>
    <w:rsid w:val="00AD74C2"/>
    <w:rsid w:val="00AD7B9F"/>
    <w:rsid w:val="00AF22D7"/>
    <w:rsid w:val="00B0122B"/>
    <w:rsid w:val="00B0156E"/>
    <w:rsid w:val="00B26F89"/>
    <w:rsid w:val="00B374E8"/>
    <w:rsid w:val="00B43F35"/>
    <w:rsid w:val="00B4739C"/>
    <w:rsid w:val="00BA37FD"/>
    <w:rsid w:val="00BA7C32"/>
    <w:rsid w:val="00BE1492"/>
    <w:rsid w:val="00BF17EF"/>
    <w:rsid w:val="00C13D29"/>
    <w:rsid w:val="00C31327"/>
    <w:rsid w:val="00C371B9"/>
    <w:rsid w:val="00C8418E"/>
    <w:rsid w:val="00C85F54"/>
    <w:rsid w:val="00C93F06"/>
    <w:rsid w:val="00CE1FDB"/>
    <w:rsid w:val="00D42F63"/>
    <w:rsid w:val="00D47820"/>
    <w:rsid w:val="00D72254"/>
    <w:rsid w:val="00DA5088"/>
    <w:rsid w:val="00DD3CD5"/>
    <w:rsid w:val="00E453D7"/>
    <w:rsid w:val="00E66FB2"/>
    <w:rsid w:val="00E71C46"/>
    <w:rsid w:val="00E754BA"/>
    <w:rsid w:val="00ED2471"/>
    <w:rsid w:val="00ED657B"/>
    <w:rsid w:val="00F1212D"/>
    <w:rsid w:val="00F16838"/>
    <w:rsid w:val="00F32FF0"/>
    <w:rsid w:val="00F7270B"/>
    <w:rsid w:val="00F76855"/>
    <w:rsid w:val="00FA6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45F0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5F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476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4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registration.mobilityweek.eu/login.php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mobilityweek.eu/home/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fo@mobilityweek.eu" TargetMode="Externa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10" Type="http://schemas.openxmlformats.org/officeDocument/2006/relationships/hyperlink" Target="https://registration.mobilityweek.eu/login.php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mobilityweek.eu/home/" TargetMode="External"/><Relationship Id="rId14" Type="http://schemas.openxmlformats.org/officeDocument/2006/relationships/hyperlink" Target="mailto:info@mobilityweek.eu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9" ma:contentTypeDescription="Create a new document." ma:contentTypeScope="" ma:versionID="580f22256a832ef96710119e211b79a5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1a08453e40dde56c23ea59f7f0efe80d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customXml/itemProps2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3D13BC-BBC6-4758-9990-DEA57B2073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</Words>
  <Characters>8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18</cp:revision>
  <cp:lastPrinted>2022-05-02T13:41:00Z</cp:lastPrinted>
  <dcterms:created xsi:type="dcterms:W3CDTF">2023-05-25T12:12:00Z</dcterms:created>
  <dcterms:modified xsi:type="dcterms:W3CDTF">2025-07-25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</Properties>
</file>